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929904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297D07" w14:textId="634352DC" w:rsidR="00DD0FB4" w:rsidRPr="00FC267E" w:rsidRDefault="00FC267E" w:rsidP="00252196">
      <w:pPr>
        <w:spacing w:after="120"/>
        <w:ind w:firstLine="0"/>
        <w:jc w:val="center"/>
        <w:rPr>
          <w:b/>
          <w:bCs/>
          <w:color w:val="FF0000"/>
          <w:sz w:val="32"/>
          <w:szCs w:val="36"/>
          <w:lang w:val="vi-VN"/>
        </w:rPr>
      </w:pPr>
      <w:bookmarkStart w:id="6" w:name="_GoBack"/>
      <w:r w:rsidRPr="00FC267E">
        <w:rPr>
          <w:b/>
          <w:bCs/>
          <w:color w:val="FF0000"/>
          <w:sz w:val="32"/>
          <w:szCs w:val="36"/>
          <w:lang w:val="vi-VN"/>
        </w:rPr>
        <w:t>PHÂN TÍCH NGHIỆP VỤ</w:t>
      </w:r>
    </w:p>
    <w:p w14:paraId="67940F7B" w14:textId="3ED0C52F" w:rsidR="00252196" w:rsidRPr="00FC267E" w:rsidRDefault="00DD0FB4" w:rsidP="00252196">
      <w:pPr>
        <w:spacing w:after="120"/>
        <w:ind w:firstLine="0"/>
        <w:jc w:val="center"/>
        <w:rPr>
          <w:b/>
          <w:bCs/>
          <w:color w:val="FF0000"/>
          <w:sz w:val="32"/>
          <w:szCs w:val="36"/>
        </w:rPr>
      </w:pPr>
      <w:r w:rsidRPr="00FC267E">
        <w:rPr>
          <w:b/>
          <w:bCs/>
          <w:color w:val="FF0000"/>
          <w:sz w:val="32"/>
          <w:szCs w:val="36"/>
        </w:rPr>
        <w:t>ỨNG DỤNG TƯ VẤN SỨC KHỎE</w:t>
      </w:r>
    </w:p>
    <w:bookmarkEnd w:id="6"/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A24DF48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Thị Kim Phú</w:t>
      </w:r>
    </w:p>
    <w:p w14:paraId="5BAB952E" w14:textId="4A21D142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45K21.1</w:t>
      </w:r>
    </w:p>
    <w:p w14:paraId="784F503E" w14:textId="7AC3B32F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Bệnh viện Đa khoa Gia Đình</w:t>
      </w:r>
    </w:p>
    <w:p w14:paraId="59700ED7" w14:textId="54A3B1A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Quân</w:t>
      </w:r>
    </w:p>
    <w:p w14:paraId="32125EC5" w14:textId="56CCB785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797F8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797F8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797F8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797F8F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797F8F">
        <w:fldChar w:fldCharType="begin"/>
      </w:r>
      <w:r w:rsidR="00797F8F">
        <w:instrText xml:space="preserve"> STYLEREF 1 \s </w:instrText>
      </w:r>
      <w:r w:rsidR="00797F8F">
        <w:fldChar w:fldCharType="separate"/>
      </w:r>
      <w:r w:rsidR="004754F4">
        <w:rPr>
          <w:noProof/>
        </w:rPr>
        <w:t>1</w:t>
      </w:r>
      <w:r w:rsidR="00797F8F">
        <w:rPr>
          <w:noProof/>
        </w:rPr>
        <w:fldChar w:fldCharType="end"/>
      </w:r>
      <w:r>
        <w:t>.</w:t>
      </w:r>
      <w:r w:rsidR="00797F8F">
        <w:fldChar w:fldCharType="begin"/>
      </w:r>
      <w:r w:rsidR="00797F8F">
        <w:instrText xml:space="preserve"> SEQ Hình \* ARABIC \s 1 </w:instrText>
      </w:r>
      <w:r w:rsidR="00797F8F">
        <w:fldChar w:fldCharType="separate"/>
      </w:r>
      <w:r w:rsidR="004754F4">
        <w:rPr>
          <w:noProof/>
        </w:rPr>
        <w:t>1</w:t>
      </w:r>
      <w:r w:rsidR="00797F8F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797F8F">
        <w:fldChar w:fldCharType="begin"/>
      </w:r>
      <w:r w:rsidR="00797F8F">
        <w:instrText xml:space="preserve"> STYLEREF 1 \s </w:instrText>
      </w:r>
      <w:r w:rsidR="00797F8F">
        <w:fldChar w:fldCharType="separate"/>
      </w:r>
      <w:r w:rsidR="004754F4">
        <w:rPr>
          <w:noProof/>
        </w:rPr>
        <w:t>4</w:t>
      </w:r>
      <w:r w:rsidR="00797F8F">
        <w:rPr>
          <w:noProof/>
        </w:rPr>
        <w:fldChar w:fldCharType="end"/>
      </w:r>
      <w:r w:rsidR="008C4685">
        <w:t>.</w:t>
      </w:r>
      <w:r w:rsidR="00797F8F">
        <w:fldChar w:fldCharType="begin"/>
      </w:r>
      <w:r w:rsidR="00797F8F">
        <w:instrText xml:space="preserve"> SEQ Bảng \* ARABIC \s 1 </w:instrText>
      </w:r>
      <w:r w:rsidR="00797F8F">
        <w:fldChar w:fldCharType="separate"/>
      </w:r>
      <w:r w:rsidR="004754F4">
        <w:rPr>
          <w:noProof/>
        </w:rPr>
        <w:t>1</w:t>
      </w:r>
      <w:r w:rsidR="00797F8F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797F8F">
        <w:fldChar w:fldCharType="begin"/>
      </w:r>
      <w:r w:rsidR="00797F8F">
        <w:instrText xml:space="preserve"> STYLEREF 1 \s </w:instrText>
      </w:r>
      <w:r w:rsidR="00797F8F">
        <w:fldChar w:fldCharType="separate"/>
      </w:r>
      <w:r w:rsidR="004754F4">
        <w:rPr>
          <w:noProof/>
        </w:rPr>
        <w:t>4</w:t>
      </w:r>
      <w:r w:rsidR="00797F8F">
        <w:rPr>
          <w:noProof/>
        </w:rPr>
        <w:fldChar w:fldCharType="end"/>
      </w:r>
      <w:r w:rsidR="003B454E">
        <w:t>.</w:t>
      </w:r>
      <w:r w:rsidR="00797F8F">
        <w:fldChar w:fldCharType="begin"/>
      </w:r>
      <w:r w:rsidR="00797F8F">
        <w:instrText xml:space="preserve"> SEQ Hình \* ARABIC \s 1 </w:instrText>
      </w:r>
      <w:r w:rsidR="00797F8F">
        <w:fldChar w:fldCharType="separate"/>
      </w:r>
      <w:r w:rsidR="004754F4">
        <w:rPr>
          <w:noProof/>
        </w:rPr>
        <w:t>1</w:t>
      </w:r>
      <w:r w:rsidR="00797F8F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9BC9E" w14:textId="77777777" w:rsidR="00797F8F" w:rsidRDefault="00797F8F" w:rsidP="00352F46">
      <w:r>
        <w:separator/>
      </w:r>
    </w:p>
    <w:p w14:paraId="7CD5E25F" w14:textId="77777777" w:rsidR="00797F8F" w:rsidRDefault="00797F8F" w:rsidP="00352F46"/>
    <w:p w14:paraId="345A42B6" w14:textId="77777777" w:rsidR="00797F8F" w:rsidRDefault="00797F8F" w:rsidP="00C50F39"/>
    <w:p w14:paraId="05BDFEB0" w14:textId="77777777" w:rsidR="00797F8F" w:rsidRDefault="00797F8F"/>
  </w:endnote>
  <w:endnote w:type="continuationSeparator" w:id="0">
    <w:p w14:paraId="0BED3F0A" w14:textId="77777777" w:rsidR="00797F8F" w:rsidRDefault="00797F8F" w:rsidP="00352F46">
      <w:r>
        <w:continuationSeparator/>
      </w:r>
    </w:p>
    <w:p w14:paraId="27981B95" w14:textId="77777777" w:rsidR="00797F8F" w:rsidRDefault="00797F8F" w:rsidP="00352F46"/>
    <w:p w14:paraId="1166D868" w14:textId="77777777" w:rsidR="00797F8F" w:rsidRDefault="00797F8F" w:rsidP="00C50F39"/>
    <w:p w14:paraId="3188C6E1" w14:textId="77777777" w:rsidR="00797F8F" w:rsidRDefault="00797F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CD86D8C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0FB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26595" w14:textId="77777777" w:rsidR="00797F8F" w:rsidRDefault="00797F8F" w:rsidP="00352F46">
      <w:r>
        <w:separator/>
      </w:r>
    </w:p>
  </w:footnote>
  <w:footnote w:type="continuationSeparator" w:id="0">
    <w:p w14:paraId="411E7DA1" w14:textId="77777777" w:rsidR="00797F8F" w:rsidRDefault="00797F8F" w:rsidP="00352F46">
      <w:r>
        <w:continuationSeparator/>
      </w:r>
    </w:p>
    <w:p w14:paraId="49C666D9" w14:textId="77777777" w:rsidR="00797F8F" w:rsidRDefault="00797F8F" w:rsidP="00352F46"/>
    <w:p w14:paraId="5B64791C" w14:textId="77777777" w:rsidR="00797F8F" w:rsidRDefault="00797F8F" w:rsidP="00C50F39"/>
    <w:p w14:paraId="3886FEB0" w14:textId="77777777" w:rsidR="00797F8F" w:rsidRDefault="00797F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797F8F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797F8F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797F8F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797F8F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797F8F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97F8F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4F34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0FB4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67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FFE74E28-1CE9-465A-AC6D-4F70325B9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8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4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4</cp:revision>
  <cp:lastPrinted>2021-06-02T14:00:00Z</cp:lastPrinted>
  <dcterms:created xsi:type="dcterms:W3CDTF">2022-06-30T16:14:00Z</dcterms:created>
  <dcterms:modified xsi:type="dcterms:W3CDTF">2022-07-20T02:56:00Z</dcterms:modified>
</cp:coreProperties>
</file>